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1a90139a7e403f0d6d643b88e890343981635"/>
      <w:r>
        <w:rPr>
          <w:b/>
        </w:rPr>
        <w:t xml:space="preserve">ПРОТОКОЛ ПРО РЕЗУЛЬТАТИ ЗЕМЕЛЬНИХ ТОРГІВ № LAP001-UA-20240326-600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АЛЬФА-КАПІТАЛ", ЄДРПОУ: 35171344 (учасник з переважним правом)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5:55Z</dcterms:created>
  <dcterms:modified xsi:type="dcterms:W3CDTF">2024-05-20T07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